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14:paraId="118FE7AB" w14:textId="77777777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1886659C" w14:textId="77777777"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14:paraId="76F4E391" w14:textId="638E672C" w:rsidR="00D607B2" w:rsidRPr="00D607B2" w:rsidRDefault="00792378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Private Tuto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BCB1FF9" w14:textId="77777777"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14:paraId="2A965552" w14:textId="77777777"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14:paraId="6453F7AA" w14:textId="77777777"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14:paraId="04511C8A" w14:textId="77777777"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14:paraId="36C07D33" w14:textId="77777777"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14:paraId="58B7524D" w14:textId="77777777"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14:paraId="0BDD433F" w14:textId="77777777"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14:paraId="4269713F" w14:textId="77777777" w:rsidR="00F14E67" w:rsidRPr="00792378" w:rsidRDefault="00F14E67" w:rsidP="00792378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9237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622A61EA" w14:textId="77777777" w:rsidR="00F14E67" w:rsidRPr="00792378" w:rsidRDefault="00F14E67" w:rsidP="00792378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9237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79237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79237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79237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EFB3AA8" w14:textId="77777777" w:rsidR="00F14E67" w:rsidRPr="00792378" w:rsidRDefault="00F14E67" w:rsidP="00792378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5706010B" w14:textId="77777777" w:rsidR="00F14E67" w:rsidRPr="00792378" w:rsidRDefault="00F14E67" w:rsidP="00792378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79237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765C660C" w14:textId="77777777" w:rsidR="00792378" w:rsidRPr="00792378" w:rsidRDefault="00792378" w:rsidP="0079237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9237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When I reviewed your requirement for a Private Tutor, I quickly decided to express my interest in the same. I have done graduation in Teaching and possess a teaching license. I have attained teaching experience with all pupils' age groups and in both classroom and home settings. Thus, I have the capability to become an ideal candidate for the vacancy.</w:t>
      </w:r>
    </w:p>
    <w:p w14:paraId="51C3E041" w14:textId="77777777" w:rsidR="00792378" w:rsidRPr="00792378" w:rsidRDefault="00792378" w:rsidP="0079237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27F0E3B" w14:textId="77777777" w:rsidR="00792378" w:rsidRPr="00792378" w:rsidRDefault="00792378" w:rsidP="0079237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9237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resenting my job experience for you to scale my job worthiness:</w:t>
      </w:r>
    </w:p>
    <w:p w14:paraId="33B486DA" w14:textId="77777777" w:rsidR="00792378" w:rsidRDefault="00792378" w:rsidP="00792378">
      <w:pPr>
        <w:pStyle w:val="ListParagraph"/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F5F39B7" w14:textId="4B0C58B9" w:rsidR="00792378" w:rsidRPr="00792378" w:rsidRDefault="00792378" w:rsidP="00792378">
      <w:pPr>
        <w:pStyle w:val="ListParagraph"/>
        <w:numPr>
          <w:ilvl w:val="0"/>
          <w:numId w:val="9"/>
        </w:num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9237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reate lesson plans for the students.</w:t>
      </w:r>
    </w:p>
    <w:p w14:paraId="4335EE82" w14:textId="77777777" w:rsidR="00792378" w:rsidRPr="00792378" w:rsidRDefault="00792378" w:rsidP="00792378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9237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hange the teaching style as per the students' intellectual capacity.</w:t>
      </w:r>
    </w:p>
    <w:p w14:paraId="070BC094" w14:textId="77777777" w:rsidR="00792378" w:rsidRPr="00792378" w:rsidRDefault="00792378" w:rsidP="00792378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9237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Ensure that the learning process is interactive and engaging.</w:t>
      </w:r>
    </w:p>
    <w:p w14:paraId="68E7AEF3" w14:textId="77777777" w:rsidR="00792378" w:rsidRPr="00792378" w:rsidRDefault="00792378" w:rsidP="00792378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9237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onduct weekly and monthly tests.</w:t>
      </w:r>
    </w:p>
    <w:p w14:paraId="1B2FA188" w14:textId="77777777" w:rsidR="00792378" w:rsidRPr="00792378" w:rsidRDefault="00792378" w:rsidP="00792378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9237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hare the performance reports of the students with their parents.</w:t>
      </w:r>
    </w:p>
    <w:p w14:paraId="0D549E8C" w14:textId="77777777" w:rsidR="00792378" w:rsidRPr="00792378" w:rsidRDefault="00792378" w:rsidP="00792378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9237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erform other related duties.</w:t>
      </w:r>
    </w:p>
    <w:p w14:paraId="025326EC" w14:textId="77777777" w:rsidR="00792378" w:rsidRPr="00792378" w:rsidRDefault="00792378" w:rsidP="0079237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B08D8D7" w14:textId="77777777" w:rsidR="00792378" w:rsidRPr="00792378" w:rsidRDefault="00792378" w:rsidP="0079237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9237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I am excellent in organizing imaginative play to engage lesson plan activities, I am well-prepared to </w:t>
      </w:r>
      <w:proofErr w:type="spellStart"/>
      <w:r w:rsidRPr="0079237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fulfill</w:t>
      </w:r>
      <w:proofErr w:type="spellEnd"/>
      <w:r w:rsidRPr="0079237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 the responsibilities associated with the job role. I am proficient in channelizing infants' energy, providing toilet support, developing social skills, and handling dirt diapers. </w:t>
      </w:r>
    </w:p>
    <w:p w14:paraId="2D739749" w14:textId="77777777" w:rsidR="00792378" w:rsidRPr="00792378" w:rsidRDefault="00792378" w:rsidP="0079237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67F9A92" w14:textId="77777777" w:rsidR="00792378" w:rsidRPr="00792378" w:rsidRDefault="00792378" w:rsidP="0079237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9237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ank you for your time and consideration. Please have a look at my attached resume to get a sneak peek into my educational background and professional experiences. Please grant me a chance to meet you in person and further discuss your job requirements.</w:t>
      </w:r>
    </w:p>
    <w:p w14:paraId="28599EB8" w14:textId="77777777" w:rsidR="00792378" w:rsidRPr="00792378" w:rsidRDefault="00792378" w:rsidP="0079237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12ABDDB" w14:textId="77777777" w:rsidR="00792378" w:rsidRPr="00792378" w:rsidRDefault="00792378" w:rsidP="0079237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9237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Best Regards,</w:t>
      </w:r>
    </w:p>
    <w:p w14:paraId="2FC23933" w14:textId="77777777" w:rsidR="00792378" w:rsidRPr="00792378" w:rsidRDefault="00792378" w:rsidP="00792378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92378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7FBC9F36" w14:textId="35F0EA61" w:rsidR="00B94FF0" w:rsidRPr="00FE42DC" w:rsidRDefault="00B94FF0" w:rsidP="00792378">
      <w:pPr>
        <w:spacing w:after="150"/>
        <w:rPr>
          <w:bCs/>
          <w:color w:val="6B4C2C" w:themeColor="accent4" w:themeShade="80"/>
          <w:sz w:val="23"/>
          <w:szCs w:val="23"/>
          <w:bdr w:val="none" w:sz="0" w:space="0" w:color="auto" w:frame="1"/>
          <w:lang w:val="en-IN"/>
        </w:rPr>
      </w:pPr>
    </w:p>
    <w:sectPr w:rsidR="00B94FF0" w:rsidRPr="00FE42DC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42428" w14:textId="77777777" w:rsidR="002D1200" w:rsidRDefault="002D1200" w:rsidP="007F78FC">
      <w:pPr>
        <w:spacing w:after="0" w:line="240" w:lineRule="auto"/>
      </w:pPr>
      <w:r>
        <w:separator/>
      </w:r>
    </w:p>
  </w:endnote>
  <w:endnote w:type="continuationSeparator" w:id="0">
    <w:p w14:paraId="476ACF6A" w14:textId="77777777" w:rsidR="002D1200" w:rsidRDefault="002D1200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4EB6E" w14:textId="77777777"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10A8B549" wp14:editId="333F6452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58B8A6A3" w14:textId="77777777"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4C5C5" w14:textId="77777777" w:rsidR="002D1200" w:rsidRDefault="002D1200" w:rsidP="007F78FC">
      <w:pPr>
        <w:spacing w:after="0" w:line="240" w:lineRule="auto"/>
      </w:pPr>
      <w:r>
        <w:separator/>
      </w:r>
    </w:p>
  </w:footnote>
  <w:footnote w:type="continuationSeparator" w:id="0">
    <w:p w14:paraId="684AEA39" w14:textId="77777777" w:rsidR="002D1200" w:rsidRDefault="002D1200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3EA2923"/>
    <w:multiLevelType w:val="multilevel"/>
    <w:tmpl w:val="C2D03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7"/>
  </w:num>
  <w:num w:numId="6">
    <w:abstractNumId w:val="6"/>
  </w:num>
  <w:num w:numId="7">
    <w:abstractNumId w:val="3"/>
  </w:num>
  <w:num w:numId="8">
    <w:abstractNumId w:val="2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378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4F26312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7923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0</Words>
  <Characters>1426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vate Tutor Cover Letter Sample</dc:title>
  <dc:subject>Create your Cover Letter using Free Private Tutor Cover Letter Sample Template</dc:subject>
  <dc:creator>Qwikresume.com</dc:creator>
  <dcterms:created xsi:type="dcterms:W3CDTF">2021-11-23T05:27:00Z</dcterms:created>
  <dcterms:modified xsi:type="dcterms:W3CDTF">2021-11-23T05:27:00Z</dcterms:modified>
  <cp:category>Education</cp:category>
</cp:coreProperties>
</file>